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Heading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ListParagraph"/>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lastRenderedPageBreak/>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75pt;height:18.75pt;mso-width-percent:0;mso-height-percent:0;mso-width-percent:0;mso-height-percent:0" o:ole="">
                        <v:imagedata r:id="rId11" o:title=""/>
                      </v:shape>
                      <o:OLEObject Type="Embed" ProgID="Equation.3" ShapeID="_x0000_i1025" DrawAspect="Content" ObjectID="_1798455005"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20.25pt;height:18.75pt;mso-width-percent:0;mso-height-percent:0;mso-width-percent:0;mso-height-percent:0" o:ole="">
                        <v:imagedata r:id="rId13" o:title=""/>
                      </v:shape>
                      <o:OLEObject Type="Embed" ProgID="Equation.3" ShapeID="_x0000_i1026" DrawAspect="Content" ObjectID="_1798455006"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r w:rsidR="00611882">
              <w:rPr>
                <w:rFonts w:eastAsia="Malgun Gothic"/>
                <w:lang w:val="en-US" w:eastAsia="ko-KR" w:bidi="he-IL"/>
              </w:rPr>
              <w:t>UMi</w:t>
            </w:r>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r w:rsidR="00611882">
              <w:rPr>
                <w:rFonts w:eastAsia="Malgun Gothic"/>
                <w:lang w:val="en-US" w:eastAsia="ko-KR" w:bidi="he-IL"/>
              </w:rPr>
              <w:t>UMa</w:t>
            </w:r>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for UMa in FR1 and for UMi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pediction</w:t>
            </w:r>
            <w:r w:rsidR="00926C90">
              <w:rPr>
                <w:rFonts w:eastAsia="Malgun Gothic"/>
                <w:lang w:val="en-US" w:eastAsia="ko-KR" w:bidi="he-IL"/>
              </w:rPr>
              <w:t xml:space="preserve"> model with mixed data sets from FR1</w:t>
            </w:r>
            <w:r w:rsidR="004A69DB">
              <w:rPr>
                <w:rFonts w:eastAsia="Malgun Gothic"/>
                <w:lang w:val="en-US" w:eastAsia="ko-KR" w:bidi="he-IL"/>
              </w:rPr>
              <w:t>(UMa)</w:t>
            </w:r>
            <w:r w:rsidR="00926C90">
              <w:rPr>
                <w:rFonts w:eastAsia="Malgun Gothic"/>
                <w:lang w:val="en-US" w:eastAsia="ko-KR" w:bidi="he-IL"/>
              </w:rPr>
              <w:t xml:space="preserve"> and</w:t>
            </w:r>
            <w:r w:rsidR="004A69DB">
              <w:rPr>
                <w:rFonts w:eastAsia="Malgun Gothic"/>
                <w:lang w:val="en-US" w:eastAsia="ko-KR" w:bidi="he-IL"/>
              </w:rPr>
              <w:t xml:space="preserve"> FR2(UMi),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Heading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ListParagraph"/>
        <w:numPr>
          <w:ilvl w:val="0"/>
          <w:numId w:val="23"/>
        </w:numPr>
        <w:rPr>
          <w:ins w:id="18" w:author="Sasha (Apple)" w:date="2024-12-25T15:47:00Z"/>
          <w:lang w:val="en-US" w:bidi="he-IL"/>
        </w:rPr>
        <w:pPrChange w:id="19" w:author="Sasha (Apple)" w:date="2024-12-25T15:48:00Z">
          <w:pPr>
            <w:pStyle w:val="ListParagraph"/>
            <w:numPr>
              <w:numId w:val="10"/>
            </w:numPr>
            <w:ind w:hanging="360"/>
          </w:pPr>
        </w:pPrChange>
      </w:pPr>
      <w:ins w:id="20" w:author="Sasha (Apple)" w:date="2024-12-25T15:47:00Z">
        <w:r>
          <w:rPr>
            <w:lang w:val="en-US" w:bidi="he-IL"/>
          </w:rPr>
          <w:t>FR1 only</w:t>
        </w:r>
      </w:ins>
    </w:p>
    <w:p w14:paraId="6292DBB7" w14:textId="18F7D070" w:rsidR="006572FE" w:rsidRDefault="006572FE">
      <w:pPr>
        <w:pStyle w:val="ListParagraph"/>
        <w:numPr>
          <w:ilvl w:val="0"/>
          <w:numId w:val="23"/>
        </w:numPr>
        <w:rPr>
          <w:ins w:id="21" w:author="Sasha (Apple)" w:date="2024-12-25T15:47:00Z"/>
          <w:lang w:val="en-US" w:bidi="he-IL"/>
        </w:rPr>
        <w:pPrChange w:id="22" w:author="Sasha (Apple)" w:date="2024-12-25T15:48:00Z">
          <w:pPr>
            <w:pStyle w:val="ListParagraph"/>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ListParagraph"/>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each company can chose</w:t>
        </w:r>
      </w:ins>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ListParagraph"/>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ListParagraph"/>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borught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ListParagraph"/>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option d effectively this becomes a study of generalization across cell configurations and frequency ranges simulateneously</w:t>
        </w:r>
      </w:ins>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
        <w:tblW w:w="0" w:type="auto"/>
        <w:tblLook w:val="04A0" w:firstRow="1" w:lastRow="0" w:firstColumn="1" w:lastColumn="0" w:noHBand="0" w:noVBand="1"/>
        <w:tblPrChange w:id="57" w:author="Sasha (Apple)" w:date="2024-12-25T16:32:00Z">
          <w:tblPr>
            <w:tblStyle w:val="11"/>
            <w:tblW w:w="0" w:type="auto"/>
            <w:tblLook w:val="04A0" w:firstRow="1" w:lastRow="0" w:firstColumn="1" w:lastColumn="0" w:noHBand="0" w:noVBand="1"/>
          </w:tblPr>
        </w:tblPrChange>
      </w:tblPr>
      <w:tblGrid>
        <w:gridCol w:w="1050"/>
        <w:gridCol w:w="1418"/>
        <w:gridCol w:w="5953"/>
        <w:tblGridChange w:id="58">
          <w:tblGrid>
            <w:gridCol w:w="1696"/>
            <w:gridCol w:w="1276"/>
            <w:gridCol w:w="6095"/>
          </w:tblGrid>
        </w:tblGridChange>
      </w:tblGrid>
      <w:tr w:rsidR="0091127C" w14:paraId="7FEE5AD4" w14:textId="77777777" w:rsidTr="00252E42">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60" w:author="Sasha (Apple)" w:date="2024-12-25T16:32:00Z">
              <w:tcPr>
                <w:tcW w:w="1696" w:type="dxa"/>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252E42">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70" w:author="Sasha (Apple)" w:date="2024-12-25T16:32:00Z">
              <w:tcPr>
                <w:tcW w:w="1696" w:type="dxa"/>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252E42">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88" w:author="Sasha (Apple)" w:date="2024-12-25T16:32:00Z">
              <w:tcPr>
                <w:tcW w:w="1696" w:type="dxa"/>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252E42" w14:paraId="59614700" w14:textId="77777777" w:rsidTr="00252E42">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00" w:author="Sasha (Apple)" w:date="2024-12-25T16:32:00Z">
              <w:tcPr>
                <w:tcW w:w="1696" w:type="dxa"/>
              </w:tcPr>
            </w:tcPrChange>
          </w:tcPr>
          <w:p w14:paraId="0B6DA11C" w14:textId="7820AB41" w:rsidR="00252E42" w:rsidRDefault="00252E42" w:rsidP="00252E42">
            <w:pPr>
              <w:rPr>
                <w:ins w:id="101" w:author="Sasha (Apple)" w:date="2024-12-25T15:41:00Z"/>
                <w:lang w:val="en-US" w:bidi="he-IL"/>
              </w:rPr>
            </w:pPr>
            <w:ins w:id="102" w:author="OPPO-Zonda" w:date="2025-01-10T14:15:00Z">
              <w:r>
                <w:rPr>
                  <w:rFonts w:hint="eastAsia"/>
                  <w:lang w:val="en-US" w:eastAsia="zh-CN" w:bidi="he-IL"/>
                </w:rPr>
                <w:t>OPPO</w:t>
              </w:r>
            </w:ins>
          </w:p>
        </w:tc>
        <w:tc>
          <w:tcPr>
            <w:tcW w:w="1418" w:type="dxa"/>
            <w:tcPrChange w:id="103" w:author="Sasha (Apple)" w:date="2024-12-25T16:32:00Z">
              <w:tcPr>
                <w:tcW w:w="1276" w:type="dxa"/>
              </w:tcPr>
            </w:tcPrChange>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ins w:id="104" w:author="Sasha (Apple)" w:date="2024-12-25T15:41:00Z"/>
                <w:lang w:val="en-US" w:bidi="he-IL"/>
              </w:rPr>
            </w:pPr>
            <w:ins w:id="105" w:author="OPPO-Zonda" w:date="2025-01-10T14:15:00Z">
              <w:r>
                <w:rPr>
                  <w:rFonts w:hint="eastAsia"/>
                  <w:lang w:val="en-US" w:eastAsia="zh-CN" w:bidi="he-IL"/>
                </w:rPr>
                <w:t>a)</w:t>
              </w:r>
            </w:ins>
          </w:p>
        </w:tc>
        <w:tc>
          <w:tcPr>
            <w:tcW w:w="5953" w:type="dxa"/>
            <w:tcPrChange w:id="106" w:author="Sasha (Apple)" w:date="2024-12-25T16:32:00Z">
              <w:tcPr>
                <w:tcW w:w="6095" w:type="dxa"/>
              </w:tcPr>
            </w:tcPrChange>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ins w:id="108" w:author="OPPO-Zonda" w:date="2025-01-10T14:15:00Z">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ins>
          </w:p>
        </w:tc>
      </w:tr>
      <w:tr w:rsidR="000D56C6" w14:paraId="11C9D931" w14:textId="77777777" w:rsidTr="00252E42">
        <w:trPr>
          <w:ins w:id="10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10" w:author="Sasha (Apple)" w:date="2024-12-25T16:32:00Z">
              <w:tcPr>
                <w:tcW w:w="1696" w:type="dxa"/>
              </w:tcPr>
            </w:tcPrChange>
          </w:tcPr>
          <w:p w14:paraId="564C49FB" w14:textId="00EEE514" w:rsidR="000D56C6" w:rsidRDefault="000D56C6" w:rsidP="000D56C6">
            <w:pPr>
              <w:rPr>
                <w:ins w:id="111" w:author="Sasha (Apple)" w:date="2024-12-25T15:41:00Z"/>
                <w:lang w:val="en-US" w:bidi="he-IL"/>
              </w:rPr>
            </w:pPr>
            <w:ins w:id="112" w:author="Ericsson (Cecilia)" w:date="2025-01-15T13:45:00Z">
              <w:r>
                <w:rPr>
                  <w:lang w:val="en-US" w:bidi="he-IL"/>
                </w:rPr>
                <w:t>Ericsson</w:t>
              </w:r>
            </w:ins>
          </w:p>
        </w:tc>
        <w:tc>
          <w:tcPr>
            <w:tcW w:w="1418" w:type="dxa"/>
            <w:tcPrChange w:id="113" w:author="Sasha (Apple)" w:date="2024-12-25T16:32:00Z">
              <w:tcPr>
                <w:tcW w:w="1276" w:type="dxa"/>
              </w:tcPr>
            </w:tcPrChange>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ins w:id="114" w:author="Sasha (Apple)" w:date="2024-12-25T15:41:00Z"/>
                <w:lang w:val="en-US" w:bidi="he-IL"/>
              </w:rPr>
            </w:pPr>
            <w:ins w:id="115" w:author="Ericsson (Cecilia)" w:date="2025-01-15T13:45:00Z">
              <w:r>
                <w:rPr>
                  <w:lang w:val="en-US" w:bidi="he-IL"/>
                </w:rPr>
                <w:t>c)</w:t>
              </w:r>
            </w:ins>
          </w:p>
        </w:tc>
        <w:tc>
          <w:tcPr>
            <w:tcW w:w="5953" w:type="dxa"/>
            <w:tcPrChange w:id="116" w:author="Sasha (Apple)" w:date="2024-12-25T16:32:00Z">
              <w:tcPr>
                <w:tcW w:w="6095" w:type="dxa"/>
              </w:tcPr>
            </w:tcPrChange>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ins w:id="117" w:author="Sasha (Apple)" w:date="2024-12-25T15:41:00Z"/>
                <w:lang w:val="en-US" w:bidi="he-IL"/>
              </w:rPr>
            </w:pPr>
            <w:ins w:id="118" w:author="Ericsson (Cecilia)" w:date="2025-01-15T13:45:00Z">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ins>
          </w:p>
        </w:tc>
      </w:tr>
      <w:tr w:rsidR="00252E42" w14:paraId="1DD79852" w14:textId="77777777" w:rsidTr="00252E42">
        <w:trPr>
          <w:ins w:id="119"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20" w:author="Sasha (Apple)" w:date="2024-12-25T16:32:00Z">
              <w:tcPr>
                <w:tcW w:w="1696" w:type="dxa"/>
              </w:tcPr>
            </w:tcPrChange>
          </w:tcPr>
          <w:p w14:paraId="46FC6D2B" w14:textId="77777777" w:rsidR="00252E42" w:rsidRDefault="00252E42" w:rsidP="00252E42">
            <w:pPr>
              <w:rPr>
                <w:ins w:id="121" w:author="Sasha (Apple)" w:date="2024-12-25T15:58:00Z"/>
                <w:lang w:val="en-US" w:bidi="he-IL"/>
              </w:rPr>
            </w:pPr>
          </w:p>
        </w:tc>
        <w:tc>
          <w:tcPr>
            <w:tcW w:w="1418" w:type="dxa"/>
            <w:tcPrChange w:id="122" w:author="Sasha (Apple)" w:date="2024-12-25T16:32:00Z">
              <w:tcPr>
                <w:tcW w:w="1276" w:type="dxa"/>
              </w:tcPr>
            </w:tcPrChange>
          </w:tcPr>
          <w:p w14:paraId="5CF4E548"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123" w:author="Sasha (Apple)" w:date="2024-12-25T15:58:00Z"/>
                <w:lang w:val="en-US" w:bidi="he-IL"/>
              </w:rPr>
            </w:pPr>
          </w:p>
        </w:tc>
        <w:tc>
          <w:tcPr>
            <w:tcW w:w="5953" w:type="dxa"/>
            <w:tcPrChange w:id="124" w:author="Sasha (Apple)" w:date="2024-12-25T16:32:00Z">
              <w:tcPr>
                <w:tcW w:w="6095" w:type="dxa"/>
              </w:tcPr>
            </w:tcPrChange>
          </w:tcPr>
          <w:p w14:paraId="3A0CF31E"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125" w:author="Sasha (Apple)" w:date="2024-12-25T15:58:00Z"/>
                <w:lang w:val="en-US" w:bidi="he-IL"/>
              </w:rPr>
            </w:pPr>
          </w:p>
        </w:tc>
      </w:tr>
    </w:tbl>
    <w:p w14:paraId="33C9D0F7" w14:textId="2BCC5289" w:rsidR="00752A58" w:rsidRDefault="00752A58" w:rsidP="00752A58">
      <w:pPr>
        <w:pStyle w:val="Heading3"/>
        <w:rPr>
          <w:ins w:id="126" w:author="Sasha (Apple)" w:date="2024-12-25T15:58:00Z"/>
          <w:lang w:val="en-US" w:bidi="he-IL"/>
        </w:rPr>
      </w:pPr>
      <w:ins w:id="127" w:author="Sasha (Apple)" w:date="2024-12-25T15:58:00Z">
        <w:r>
          <w:rPr>
            <w:lang w:val="en-US" w:bidi="he-IL"/>
          </w:rPr>
          <w:t>Question 4 – UMi vs. UMa</w:t>
        </w:r>
      </w:ins>
    </w:p>
    <w:p w14:paraId="160580E5" w14:textId="40268019" w:rsidR="00752A58" w:rsidRDefault="00122476" w:rsidP="00752A58">
      <w:pPr>
        <w:rPr>
          <w:ins w:id="128" w:author="Sasha (Apple)" w:date="2024-12-25T16:08:00Z"/>
          <w:lang w:val="en-US" w:bidi="he-IL"/>
        </w:rPr>
      </w:pPr>
      <w:ins w:id="129" w:author="Sasha (Apple)" w:date="2024-12-25T15:59:00Z">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ins>
    </w:p>
    <w:p w14:paraId="6B2D1575" w14:textId="3725E55B" w:rsidR="00F74D32" w:rsidRDefault="00F74D32" w:rsidP="00752A58">
      <w:pPr>
        <w:rPr>
          <w:ins w:id="130" w:author="Sasha (Apple)" w:date="2024-12-25T16:09:00Z"/>
          <w:lang w:val="en-US" w:bidi="he-IL"/>
        </w:rPr>
      </w:pPr>
      <w:ins w:id="131" w:author="Sasha (Apple)" w:date="2024-12-25T16:08:00Z">
        <w:r>
          <w:rPr>
            <w:lang w:val="en-US" w:bidi="he-IL"/>
          </w:rPr>
          <w:t>The following options for deployment scenarios (UMi vs. U</w:t>
        </w:r>
      </w:ins>
      <w:ins w:id="132" w:author="Sasha (Apple)" w:date="2024-12-25T16:09:00Z">
        <w:r>
          <w:rPr>
            <w:lang w:val="en-US" w:bidi="he-IL"/>
          </w:rPr>
          <w:t>Ma) have been proposed:</w:t>
        </w:r>
      </w:ins>
    </w:p>
    <w:p w14:paraId="169941AF" w14:textId="76F5E342" w:rsidR="00F74D32" w:rsidRDefault="00F74D32" w:rsidP="00F74D32">
      <w:pPr>
        <w:pStyle w:val="ListParagraph"/>
        <w:numPr>
          <w:ilvl w:val="0"/>
          <w:numId w:val="25"/>
        </w:numPr>
        <w:rPr>
          <w:ins w:id="133" w:author="Sasha (Apple)" w:date="2024-12-25T16:10:00Z"/>
          <w:lang w:val="en-US" w:bidi="he-IL"/>
        </w:rPr>
      </w:pPr>
      <w:ins w:id="134" w:author="Sasha (Apple)" w:date="2024-12-25T16:09:00Z">
        <w:r>
          <w:rPr>
            <w:lang w:val="en-US" w:bidi="he-IL"/>
          </w:rPr>
          <w:t xml:space="preserve">Both UMi and UMa, i.e. </w:t>
        </w:r>
        <w:r w:rsidR="00C519F4">
          <w:rPr>
            <w:lang w:val="en-US" w:bidi="he-IL"/>
          </w:rPr>
          <w:t>UMi for</w:t>
        </w:r>
      </w:ins>
      <w:ins w:id="135" w:author="Sasha (Apple)" w:date="2024-12-25T16:10:00Z">
        <w:r w:rsidR="00C519F4">
          <w:rPr>
            <w:lang w:val="en-US" w:bidi="he-IL"/>
          </w:rPr>
          <w:t xml:space="preserve"> Confdiguration#A and UMa for Configuration#B</w:t>
        </w:r>
      </w:ins>
    </w:p>
    <w:p w14:paraId="17BE205A" w14:textId="7680C2D6" w:rsidR="00A00FCC" w:rsidRPr="00A00FCC" w:rsidRDefault="00C519F4">
      <w:pPr>
        <w:pStyle w:val="ListParagraph"/>
        <w:numPr>
          <w:ilvl w:val="0"/>
          <w:numId w:val="25"/>
        </w:numPr>
        <w:rPr>
          <w:ins w:id="136" w:author="Sasha (Apple)" w:date="2024-12-25T16:31:00Z"/>
          <w:lang w:val="en-US" w:bidi="he-IL"/>
        </w:rPr>
        <w:pPrChange w:id="137" w:author="Sasha (Apple)" w:date="2024-12-25T16:31:00Z">
          <w:pPr/>
        </w:pPrChange>
      </w:pPr>
      <w:ins w:id="138" w:author="Sasha (Apple)" w:date="2024-12-25T16:10:00Z">
        <w:r>
          <w:rPr>
            <w:lang w:val="en-US" w:bidi="he-IL"/>
          </w:rPr>
          <w:t>UMa only (in both configurations)</w:t>
        </w:r>
      </w:ins>
    </w:p>
    <w:p w14:paraId="6F226851" w14:textId="178C34DE" w:rsidR="00A00FCC" w:rsidRPr="00A00FCC" w:rsidRDefault="00A00FCC">
      <w:pPr>
        <w:rPr>
          <w:ins w:id="139" w:author="Sasha (Apple)" w:date="2024-12-25T15:58:00Z"/>
          <w:lang w:val="en-US" w:bidi="he-IL"/>
        </w:rPr>
        <w:pPrChange w:id="140" w:author="Sasha (Apple)" w:date="2024-12-25T16:31:00Z">
          <w:pPr>
            <w:pStyle w:val="ListParagraph"/>
            <w:numPr>
              <w:numId w:val="24"/>
            </w:numPr>
            <w:ind w:hanging="360"/>
          </w:pPr>
        </w:pPrChange>
      </w:pPr>
      <w:ins w:id="141" w:author="Sasha (Apple)" w:date="2024-12-25T16:31:00Z">
        <w:r>
          <w:rPr>
            <w:lang w:val="en-US" w:bidi="he-IL"/>
          </w:rPr>
          <w:t>Note: nobody proposed UMi only so it’s not incl</w:t>
        </w:r>
      </w:ins>
      <w:ins w:id="142" w:author="Sasha (Apple)" w:date="2024-12-25T16:32:00Z">
        <w:r>
          <w:rPr>
            <w:lang w:val="en-US" w:bidi="he-IL"/>
          </w:rPr>
          <w:t>uded.</w:t>
        </w:r>
      </w:ins>
    </w:p>
    <w:p w14:paraId="6C2E9D2B" w14:textId="3B837748" w:rsidR="00752A58" w:rsidRPr="00BD05C2" w:rsidRDefault="00752A58" w:rsidP="00752A58">
      <w:pPr>
        <w:rPr>
          <w:ins w:id="143" w:author="Sasha (Apple)" w:date="2024-12-25T15:58:00Z"/>
          <w:b/>
          <w:bCs/>
        </w:rPr>
      </w:pPr>
      <w:ins w:id="144" w:author="Sasha (Apple)" w:date="2024-12-25T15:58:00Z">
        <w:r w:rsidRPr="00BD05C2">
          <w:rPr>
            <w:b/>
            <w:bCs/>
            <w:lang w:val="en-US" w:bidi="he-IL"/>
          </w:rPr>
          <w:t xml:space="preserve">Question </w:t>
        </w:r>
      </w:ins>
      <w:ins w:id="145" w:author="Sasha (Apple)" w:date="2024-12-25T16:15:00Z">
        <w:r w:rsidR="00C519F4">
          <w:rPr>
            <w:b/>
            <w:bCs/>
            <w:lang w:val="en-US" w:bidi="he-IL"/>
          </w:rPr>
          <w:t>4</w:t>
        </w:r>
      </w:ins>
      <w:ins w:id="146" w:author="Sasha (Apple)" w:date="2024-12-25T15:58:00Z">
        <w:r w:rsidRPr="00BD05C2">
          <w:rPr>
            <w:b/>
            <w:bCs/>
            <w:lang w:val="en-US" w:bidi="he-IL"/>
          </w:rPr>
          <w:t>:</w:t>
        </w:r>
        <w:r>
          <w:rPr>
            <w:b/>
            <w:bCs/>
            <w:lang w:val="en-US" w:bidi="he-IL"/>
          </w:rPr>
          <w:t xml:space="preserve"> </w:t>
        </w:r>
      </w:ins>
      <w:ins w:id="147" w:author="Sasha (Apple)" w:date="2024-12-25T16:17:00Z">
        <w:r w:rsidR="00C519F4">
          <w:rPr>
            <w:b/>
            <w:bCs/>
            <w:lang w:val="en-US" w:bidi="he-IL"/>
          </w:rPr>
          <w:t>which deployment scenarios and channel models (i.e. UMi and/or UMa) we shall use?</w:t>
        </w:r>
      </w:ins>
      <w:ins w:id="148" w:author="Sasha (Apple)" w:date="2024-12-25T15:58:00Z">
        <w:r>
          <w:rPr>
            <w:b/>
            <w:bCs/>
            <w:lang w:val="en-US" w:bidi="he-IL"/>
          </w:rPr>
          <w:t>.</w:t>
        </w:r>
      </w:ins>
    </w:p>
    <w:tbl>
      <w:tblPr>
        <w:tblStyle w:val="11"/>
        <w:tblW w:w="0" w:type="auto"/>
        <w:tblLook w:val="04A0" w:firstRow="1" w:lastRow="0" w:firstColumn="1" w:lastColumn="0" w:noHBand="0" w:noVBand="1"/>
        <w:tblPrChange w:id="149" w:author="Sasha (Apple)" w:date="2024-12-25T16:32:00Z">
          <w:tblPr>
            <w:tblStyle w:val="11"/>
            <w:tblW w:w="0" w:type="auto"/>
            <w:tblLook w:val="04A0" w:firstRow="1" w:lastRow="0" w:firstColumn="1" w:lastColumn="0" w:noHBand="0" w:noVBand="1"/>
          </w:tblPr>
        </w:tblPrChange>
      </w:tblPr>
      <w:tblGrid>
        <w:gridCol w:w="1050"/>
        <w:gridCol w:w="1418"/>
        <w:gridCol w:w="5953"/>
        <w:tblGridChange w:id="150">
          <w:tblGrid>
            <w:gridCol w:w="1696"/>
            <w:gridCol w:w="1276"/>
            <w:gridCol w:w="6095"/>
          </w:tblGrid>
        </w:tblGridChange>
      </w:tblGrid>
      <w:tr w:rsidR="00752A58" w14:paraId="0248EEDC" w14:textId="77777777" w:rsidTr="00252E42">
        <w:trPr>
          <w:cnfStyle w:val="100000000000" w:firstRow="1" w:lastRow="0" w:firstColumn="0" w:lastColumn="0" w:oddVBand="0" w:evenVBand="0" w:oddHBand="0" w:evenHBand="0" w:firstRowFirstColumn="0" w:firstRowLastColumn="0" w:lastRowFirstColumn="0" w:lastRowLastColumn="0"/>
          <w:ins w:id="15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52" w:author="Sasha (Apple)" w:date="2024-12-25T16:32:00Z">
              <w:tcPr>
                <w:tcW w:w="1696" w:type="dxa"/>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53" w:author="Sasha (Apple)" w:date="2024-12-25T15:58:00Z"/>
                <w:lang w:val="en-US" w:bidi="he-IL"/>
              </w:rPr>
            </w:pPr>
            <w:ins w:id="154" w:author="Sasha (Apple)" w:date="2024-12-25T15:58:00Z">
              <w:r>
                <w:rPr>
                  <w:lang w:val="en-US" w:bidi="he-IL"/>
                </w:rPr>
                <w:t>Company</w:t>
              </w:r>
            </w:ins>
          </w:p>
        </w:tc>
        <w:tc>
          <w:tcPr>
            <w:tcW w:w="1418" w:type="dxa"/>
            <w:tcPrChange w:id="155" w:author="Sasha (Apple)" w:date="2024-12-25T16:32:00Z">
              <w:tcPr>
                <w:tcW w:w="1276" w:type="dxa"/>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6" w:author="Sasha (Apple)" w:date="2024-12-25T15:58:00Z"/>
                <w:lang w:val="en-US" w:bidi="he-IL"/>
              </w:rPr>
            </w:pPr>
            <w:ins w:id="157" w:author="Sasha (Apple)" w:date="2024-12-25T16:32:00Z">
              <w:r>
                <w:rPr>
                  <w:lang w:val="en-US" w:bidi="he-IL"/>
                </w:rPr>
                <w:t>UMi vs. UMa</w:t>
              </w:r>
            </w:ins>
          </w:p>
        </w:tc>
        <w:tc>
          <w:tcPr>
            <w:tcW w:w="5953" w:type="dxa"/>
            <w:tcPrChange w:id="158" w:author="Sasha (Apple)" w:date="2024-12-25T16:32:00Z">
              <w:tcPr>
                <w:tcW w:w="6095" w:type="dxa"/>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9" w:author="Sasha (Apple)" w:date="2024-12-25T15:58:00Z"/>
                <w:lang w:val="en-US" w:bidi="he-IL"/>
              </w:rPr>
            </w:pPr>
            <w:ins w:id="160" w:author="Sasha (Apple)" w:date="2024-12-25T15:58:00Z">
              <w:r>
                <w:rPr>
                  <w:lang w:val="en-US" w:bidi="he-IL"/>
                </w:rPr>
                <w:t>Comments</w:t>
              </w:r>
            </w:ins>
          </w:p>
        </w:tc>
      </w:tr>
      <w:tr w:rsidR="00752A58" w14:paraId="28E03C63" w14:textId="77777777" w:rsidTr="00252E42">
        <w:trPr>
          <w:ins w:id="16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62" w:author="Sasha (Apple)" w:date="2024-12-25T16:32:00Z">
              <w:tcPr>
                <w:tcW w:w="1696" w:type="dxa"/>
              </w:tcPr>
            </w:tcPrChange>
          </w:tcPr>
          <w:p w14:paraId="430021EC" w14:textId="2A47F952" w:rsidR="00752A58" w:rsidRDefault="00E228C8" w:rsidP="00573136">
            <w:pPr>
              <w:rPr>
                <w:ins w:id="163" w:author="Sasha (Apple)" w:date="2024-12-25T15:58:00Z"/>
                <w:lang w:val="en-US" w:eastAsia="zh-CN" w:bidi="he-IL"/>
              </w:rPr>
            </w:pPr>
            <w:ins w:id="164" w:author="vivo-xiang" w:date="2024-12-26T14:04:00Z">
              <w:r>
                <w:rPr>
                  <w:rFonts w:hint="eastAsia"/>
                  <w:lang w:val="en-US" w:eastAsia="zh-CN" w:bidi="he-IL"/>
                </w:rPr>
                <w:t>v</w:t>
              </w:r>
              <w:r>
                <w:rPr>
                  <w:lang w:val="en-US" w:eastAsia="zh-CN" w:bidi="he-IL"/>
                </w:rPr>
                <w:t>ivo</w:t>
              </w:r>
            </w:ins>
          </w:p>
        </w:tc>
        <w:tc>
          <w:tcPr>
            <w:tcW w:w="1418" w:type="dxa"/>
            <w:tcPrChange w:id="165" w:author="Sasha (Apple)" w:date="2024-12-25T16:32:00Z">
              <w:tcPr>
                <w:tcW w:w="1276" w:type="dxa"/>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6" w:author="Sasha (Apple)" w:date="2024-12-25T15:58:00Z"/>
                <w:lang w:val="en-US" w:eastAsia="zh-CN" w:bidi="he-IL"/>
              </w:rPr>
            </w:pPr>
            <w:ins w:id="167" w:author="vivo-xiang" w:date="2024-12-26T14:04:00Z">
              <w:r>
                <w:rPr>
                  <w:rFonts w:hint="eastAsia"/>
                  <w:lang w:val="en-US" w:eastAsia="zh-CN" w:bidi="he-IL"/>
                </w:rPr>
                <w:t>a</w:t>
              </w:r>
              <w:r>
                <w:rPr>
                  <w:lang w:val="en-US" w:eastAsia="zh-CN" w:bidi="he-IL"/>
                </w:rPr>
                <w:t>)</w:t>
              </w:r>
            </w:ins>
            <w:ins w:id="168" w:author="vivo-xiang" w:date="2024-12-26T14:13:00Z">
              <w:r w:rsidR="00573136">
                <w:rPr>
                  <w:lang w:val="en-US" w:eastAsia="zh-CN" w:bidi="he-IL"/>
                </w:rPr>
                <w:t xml:space="preserve"> with comments</w:t>
              </w:r>
            </w:ins>
          </w:p>
        </w:tc>
        <w:tc>
          <w:tcPr>
            <w:tcW w:w="5953" w:type="dxa"/>
            <w:tcPrChange w:id="169" w:author="Sasha (Apple)" w:date="2024-12-25T16:32:00Z">
              <w:tcPr>
                <w:tcW w:w="6095" w:type="dxa"/>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70" w:author="vivo-xiang" w:date="2024-12-26T14:14:00Z"/>
                <w:lang w:val="en-US" w:eastAsia="zh-CN" w:bidi="he-IL"/>
              </w:rPr>
            </w:pPr>
            <w:ins w:id="171"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2" w:author="vivo-xiang" w:date="2024-12-26T14:14:00Z"/>
                <w:rFonts w:ascii="Arial" w:eastAsia="Calibri" w:hAnsi="Arial"/>
              </w:rPr>
            </w:pPr>
            <w:ins w:id="173" w:author="vivo-xiang" w:date="2024-12-26T14:14:00Z">
              <w:r w:rsidRPr="00E522FB">
                <w:rPr>
                  <w:rFonts w:ascii="Arial" w:eastAsia="Calibri" w:hAnsi="Arial"/>
                  <w:i/>
                  <w:iCs/>
                </w:rPr>
                <w:lastRenderedPageBreak/>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4" w:author="vivo-xiang" w:date="2024-12-26T14:14:00Z"/>
                <w:rFonts w:ascii="Arial" w:eastAsia="Calibri" w:hAnsi="Arial"/>
              </w:rPr>
            </w:pPr>
            <w:ins w:id="175"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6" w:author="vivo-xiang" w:date="2024-12-26T14:14:00Z"/>
                <w:rFonts w:ascii="Arial" w:eastAsia="Calibri" w:hAnsi="Arial"/>
              </w:rPr>
            </w:pPr>
            <w:ins w:id="177"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8"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9" w:author="vivo-xiang" w:date="2024-12-26T14:18:00Z"/>
                <w:lang w:val="en-US" w:bidi="he-IL"/>
              </w:rPr>
            </w:pPr>
            <w:ins w:id="180" w:author="vivo-xiang" w:date="2024-12-26T14:15:00Z">
              <w:r>
                <w:rPr>
                  <w:lang w:val="en-US" w:eastAsia="zh-CN" w:bidi="he-IL"/>
                </w:rPr>
                <w:t>T</w:t>
              </w:r>
            </w:ins>
            <w:ins w:id="181" w:author="vivo-xiang" w:date="2024-12-26T14:07:00Z">
              <w:r w:rsidR="00E228C8">
                <w:rPr>
                  <w:lang w:val="en-US" w:eastAsia="zh-CN" w:bidi="he-IL"/>
                </w:rPr>
                <w:t xml:space="preserve">he </w:t>
              </w:r>
            </w:ins>
            <w:ins w:id="182" w:author="vivo-xiang" w:date="2024-12-26T14:11:00Z">
              <w:r w:rsidR="00E228C8">
                <w:rPr>
                  <w:rFonts w:hint="eastAsia"/>
                  <w:lang w:val="en-US" w:eastAsia="zh-CN" w:bidi="he-IL"/>
                </w:rPr>
                <w:t>current</w:t>
              </w:r>
              <w:r w:rsidR="00E228C8">
                <w:rPr>
                  <w:lang w:val="en-US" w:eastAsia="zh-CN" w:bidi="he-IL"/>
                </w:rPr>
                <w:t xml:space="preserve"> </w:t>
              </w:r>
            </w:ins>
            <w:ins w:id="183" w:author="vivo-xiang" w:date="2024-12-26T14:07:00Z">
              <w:r w:rsidR="00E228C8">
                <w:rPr>
                  <w:lang w:val="en-US" w:eastAsia="zh-CN" w:bidi="he-IL"/>
                </w:rPr>
                <w:t xml:space="preserve">baseline </w:t>
              </w:r>
            </w:ins>
            <w:ins w:id="184" w:author="vivo-xiang" w:date="2024-12-26T14:15:00Z">
              <w:r>
                <w:rPr>
                  <w:lang w:val="en-US" w:eastAsia="zh-CN" w:bidi="he-IL"/>
                </w:rPr>
                <w:t xml:space="preserve">of FR2 simulation </w:t>
              </w:r>
            </w:ins>
            <w:ins w:id="185" w:author="vivo-xiang" w:date="2024-12-26T14:07:00Z">
              <w:r w:rsidR="00E228C8">
                <w:rPr>
                  <w:lang w:val="en-US" w:eastAsia="zh-CN" w:bidi="he-IL"/>
                </w:rPr>
                <w:t>is UMi</w:t>
              </w:r>
            </w:ins>
            <w:ins w:id="186" w:author="vivo-xiang" w:date="2024-12-26T14:11:00Z">
              <w:r>
                <w:rPr>
                  <w:lang w:val="en-US" w:eastAsia="zh-CN" w:bidi="he-IL"/>
                </w:rPr>
                <w:t xml:space="preserve">. </w:t>
              </w:r>
            </w:ins>
            <w:ins w:id="187" w:author="vivo-xiang" w:date="2024-12-26T14:16:00Z">
              <w:r>
                <w:rPr>
                  <w:lang w:val="en-US" w:eastAsia="zh-CN" w:bidi="he-IL"/>
                </w:rPr>
                <w:t xml:space="preserve">Therefore, to reuse the existing dataset and model, for FR2, </w:t>
              </w:r>
            </w:ins>
            <w:ins w:id="188" w:author="vivo-xiang" w:date="2024-12-26T14:17:00Z">
              <w:r>
                <w:rPr>
                  <w:lang w:val="en-US" w:bidi="he-IL"/>
                </w:rPr>
                <w:t>UMi should be Configuration#B  and UMa should be Configuration#A.</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9" w:author="Sasha (Apple)" w:date="2024-12-25T15:58:00Z"/>
                <w:lang w:val="en-US" w:eastAsia="zh-CN" w:bidi="he-IL"/>
              </w:rPr>
            </w:pPr>
            <w:ins w:id="190" w:author="vivo-xiang" w:date="2024-12-26T14:18:00Z">
              <w:r>
                <w:rPr>
                  <w:rFonts w:hint="eastAsia"/>
                  <w:lang w:val="en-US" w:eastAsia="zh-CN" w:bidi="he-IL"/>
                </w:rPr>
                <w:t>I</w:t>
              </w:r>
              <w:r>
                <w:rPr>
                  <w:lang w:val="en-US" w:eastAsia="zh-CN" w:bidi="he-IL"/>
                </w:rPr>
                <w:t>n</w:t>
              </w:r>
            </w:ins>
            <w:ins w:id="191" w:author="vivo-xiang" w:date="2024-12-26T14:19:00Z">
              <w:r>
                <w:rPr>
                  <w:lang w:val="en-US" w:eastAsia="zh-CN" w:bidi="he-IL"/>
                </w:rPr>
                <w:t xml:space="preserve"> addition, if companies still have concern</w:t>
              </w:r>
            </w:ins>
            <w:ins w:id="192" w:author="vivo-xiang" w:date="2024-12-26T14:28:00Z">
              <w:r w:rsidR="003F4A84">
                <w:rPr>
                  <w:lang w:val="en-US" w:eastAsia="zh-CN" w:bidi="he-IL"/>
                </w:rPr>
                <w:t>s</w:t>
              </w:r>
            </w:ins>
            <w:ins w:id="193" w:author="vivo-xiang" w:date="2024-12-26T14:19:00Z">
              <w:r>
                <w:rPr>
                  <w:lang w:val="en-US" w:eastAsia="zh-CN" w:bidi="he-IL"/>
                </w:rPr>
                <w:t xml:space="preserve"> </w:t>
              </w:r>
            </w:ins>
            <w:ins w:id="194" w:author="vivo-xiang" w:date="2024-12-26T14:28:00Z">
              <w:r w:rsidR="003F4A84">
                <w:rPr>
                  <w:lang w:val="en-US" w:eastAsia="zh-CN" w:bidi="he-IL"/>
                </w:rPr>
                <w:t>about</w:t>
              </w:r>
            </w:ins>
            <w:ins w:id="195" w:author="vivo-xiang" w:date="2024-12-26T14:19:00Z">
              <w:r>
                <w:rPr>
                  <w:lang w:val="en-US" w:eastAsia="zh-CN" w:bidi="he-IL"/>
                </w:rPr>
                <w:t xml:space="preserve"> the ISD 500m for FR2, </w:t>
              </w:r>
            </w:ins>
            <w:ins w:id="196" w:author="vivo-xiang" w:date="2024-12-26T14:20:00Z">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ins>
            <w:ins w:id="197"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ins>
            <w:ins w:id="198" w:author="vivo-xiang" w:date="2024-12-26T14:22:00Z">
              <w:r w:rsidR="00824C23">
                <w:rPr>
                  <w:lang w:val="en-US" w:eastAsia="zh-CN" w:bidi="he-IL"/>
                </w:rPr>
                <w:t>ISD =200m</w:t>
              </w:r>
            </w:ins>
            <w:ins w:id="199" w:author="vivo-xiang" w:date="2024-12-26T14:23:00Z">
              <w:r w:rsidR="00824C23">
                <w:rPr>
                  <w:lang w:val="en-US" w:eastAsia="zh-CN" w:bidi="he-IL"/>
                </w:rPr>
                <w:t>, BS height=25m,</w:t>
              </w:r>
            </w:ins>
            <w:ins w:id="200" w:author="vivo-xiang" w:date="2024-12-26T14:22:00Z">
              <w:r w:rsidR="00824C23">
                <w:rPr>
                  <w:lang w:val="en-US" w:eastAsia="zh-CN" w:bidi="he-IL"/>
                </w:rPr>
                <w:t xml:space="preserve"> and BS </w:t>
              </w:r>
            </w:ins>
            <w:ins w:id="201" w:author="vivo-xiang" w:date="2024-12-26T14:23:00Z">
              <w:r w:rsidR="00824C23">
                <w:rPr>
                  <w:lang w:val="en-US" w:eastAsia="zh-CN" w:bidi="he-IL"/>
                </w:rPr>
                <w:t>Tx power=40dBm</w:t>
              </w:r>
            </w:ins>
            <w:ins w:id="202" w:author="vivo-xiang" w:date="2024-12-26T14:24:00Z">
              <w:r w:rsidR="00824C23">
                <w:rPr>
                  <w:lang w:val="en-US" w:eastAsia="zh-CN" w:bidi="he-IL"/>
                </w:rPr>
                <w:t>, which is the same with baseline of beam management.</w:t>
              </w:r>
            </w:ins>
          </w:p>
        </w:tc>
      </w:tr>
      <w:tr w:rsidR="00752A58" w14:paraId="563E8328" w14:textId="77777777" w:rsidTr="00252E42">
        <w:trPr>
          <w:ins w:id="203"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04" w:author="Sasha (Apple)" w:date="2024-12-25T16:32:00Z">
              <w:tcPr>
                <w:tcW w:w="1696" w:type="dxa"/>
              </w:tcPr>
            </w:tcPrChange>
          </w:tcPr>
          <w:p w14:paraId="3D795CEF" w14:textId="02D2CBC2" w:rsidR="00752A58" w:rsidRDefault="00354BAE" w:rsidP="00573136">
            <w:pPr>
              <w:rPr>
                <w:ins w:id="205" w:author="Sasha (Apple)" w:date="2024-12-25T15:58:00Z"/>
                <w:lang w:val="en-US" w:bidi="he-IL"/>
              </w:rPr>
            </w:pPr>
            <w:ins w:id="206" w:author="Dawid Koziol" w:date="2024-12-30T11:55:00Z">
              <w:r>
                <w:rPr>
                  <w:lang w:val="en-US" w:bidi="he-IL"/>
                </w:rPr>
                <w:lastRenderedPageBreak/>
                <w:t>Huawei</w:t>
              </w:r>
            </w:ins>
          </w:p>
        </w:tc>
        <w:tc>
          <w:tcPr>
            <w:tcW w:w="1418" w:type="dxa"/>
            <w:tcPrChange w:id="207" w:author="Sasha (Apple)" w:date="2024-12-25T16:32:00Z">
              <w:tcPr>
                <w:tcW w:w="1276" w:type="dxa"/>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8" w:author="Sasha (Apple)" w:date="2024-12-25T15:58:00Z"/>
                <w:lang w:val="en-US" w:bidi="he-IL"/>
              </w:rPr>
            </w:pPr>
            <w:ins w:id="209" w:author="Dawid Koziol" w:date="2024-12-30T11:55:00Z">
              <w:r>
                <w:rPr>
                  <w:lang w:val="en-US" w:bidi="he-IL"/>
                </w:rPr>
                <w:t>b) UMa only</w:t>
              </w:r>
            </w:ins>
          </w:p>
        </w:tc>
        <w:tc>
          <w:tcPr>
            <w:tcW w:w="5953" w:type="dxa"/>
            <w:tcPrChange w:id="210" w:author="Sasha (Apple)" w:date="2024-12-25T16:32:00Z">
              <w:tcPr>
                <w:tcW w:w="6095" w:type="dxa"/>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11" w:author="Dawid Koziol" w:date="2024-12-30T11:58:00Z"/>
                <w:lang w:val="en-US" w:bidi="he-IL"/>
              </w:rPr>
            </w:pPr>
            <w:ins w:id="212"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13" w:author="Dawid Koziol" w:date="2024-12-30T12:45:00Z">
              <w:r w:rsidR="00E56B8D">
                <w:rPr>
                  <w:lang w:val="en-US" w:bidi="he-IL"/>
                </w:rPr>
                <w:t xml:space="preserve">R1 as we think we should do, then </w:t>
              </w:r>
            </w:ins>
            <w:ins w:id="214" w:author="Dawid Koziol" w:date="2024-12-30T11:57:00Z">
              <w:r w:rsidR="00CC4148">
                <w:rPr>
                  <w:lang w:val="en-US" w:bidi="he-IL"/>
                </w:rPr>
                <w:t xml:space="preserve">in our view it is better to </w:t>
              </w:r>
            </w:ins>
            <w:ins w:id="215" w:author="Dawid Koziol" w:date="2024-12-30T12:45:00Z">
              <w:r w:rsidR="00E56B8D">
                <w:rPr>
                  <w:lang w:val="en-US" w:bidi="he-IL"/>
                </w:rPr>
                <w:t xml:space="preserve">stick to </w:t>
              </w:r>
            </w:ins>
            <w:ins w:id="216" w:author="Dawid Koziol" w:date="2024-12-30T11:57:00Z">
              <w:r w:rsidR="00CC4148">
                <w:rPr>
                  <w:lang w:val="en-US" w:bidi="he-IL"/>
                </w:rPr>
                <w:t xml:space="preserve">UMa deployment with different cell sizes/settings, because such cells are more likely </w:t>
              </w:r>
            </w:ins>
            <w:ins w:id="217" w:author="Dawid Koziol" w:date="2024-12-30T12:33:00Z">
              <w:r w:rsidR="000A2F7E">
                <w:rPr>
                  <w:lang w:val="en-US" w:bidi="he-IL"/>
                </w:rPr>
                <w:t xml:space="preserve">to </w:t>
              </w:r>
            </w:ins>
            <w:ins w:id="218" w:author="Dawid Koziol" w:date="2024-12-30T11:57:00Z">
              <w:r w:rsidR="00CC4148">
                <w:rPr>
                  <w:lang w:val="en-US" w:bidi="he-IL"/>
                </w:rPr>
                <w:t>co-exist and being deployed next to each other on a certain area. Focusing on UMa would also limit the workload as, so far, we considered UMa only</w:t>
              </w:r>
            </w:ins>
            <w:ins w:id="219" w:author="Dawid Koziol" w:date="2024-12-30T11:58:00Z">
              <w:r w:rsidR="00CC4148">
                <w:rPr>
                  <w:lang w:val="en-US" w:bidi="he-IL"/>
                </w:rPr>
                <w:t xml:space="preserve"> (for FR1)</w:t>
              </w:r>
            </w:ins>
            <w:ins w:id="220"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21" w:author="Sasha (Apple)" w:date="2024-12-25T15:58:00Z"/>
                <w:lang w:val="en-US" w:bidi="he-IL"/>
              </w:rPr>
            </w:pPr>
            <w:ins w:id="222" w:author="Dawid Koziol" w:date="2024-12-30T12:45:00Z">
              <w:r>
                <w:rPr>
                  <w:lang w:val="en-US" w:bidi="he-IL"/>
                </w:rPr>
                <w:t>If we conclude to consider FR2 as well, then for FR2 we ca</w:t>
              </w:r>
            </w:ins>
            <w:ins w:id="223" w:author="Dawid Koziol" w:date="2024-12-30T12:46:00Z">
              <w:r>
                <w:rPr>
                  <w:lang w:val="en-US" w:bidi="he-IL"/>
                </w:rPr>
                <w:t xml:space="preserve">n stick to UMi as we did previously. </w:t>
              </w:r>
            </w:ins>
          </w:p>
        </w:tc>
      </w:tr>
      <w:tr w:rsidR="00252E42" w14:paraId="0082725C" w14:textId="77777777" w:rsidTr="00252E42">
        <w:trPr>
          <w:ins w:id="224"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25" w:author="Sasha (Apple)" w:date="2024-12-25T16:32:00Z">
              <w:tcPr>
                <w:tcW w:w="1696" w:type="dxa"/>
              </w:tcPr>
            </w:tcPrChange>
          </w:tcPr>
          <w:p w14:paraId="373A87B9" w14:textId="28592FA4" w:rsidR="00252E42" w:rsidRDefault="00252E42" w:rsidP="00252E42">
            <w:pPr>
              <w:rPr>
                <w:ins w:id="226" w:author="Sasha (Apple)" w:date="2024-12-25T15:58:00Z"/>
                <w:lang w:val="en-US" w:bidi="he-IL"/>
              </w:rPr>
            </w:pPr>
            <w:ins w:id="227" w:author="OPPO-Zonda" w:date="2025-01-10T14:15:00Z">
              <w:r>
                <w:rPr>
                  <w:rFonts w:hint="eastAsia"/>
                  <w:lang w:val="en-US" w:eastAsia="zh-CN" w:bidi="he-IL"/>
                </w:rPr>
                <w:t>OPPO</w:t>
              </w:r>
            </w:ins>
          </w:p>
        </w:tc>
        <w:tc>
          <w:tcPr>
            <w:tcW w:w="1418" w:type="dxa"/>
            <w:tcPrChange w:id="228" w:author="Sasha (Apple)" w:date="2024-12-25T16:32:00Z">
              <w:tcPr>
                <w:tcW w:w="1276" w:type="dxa"/>
              </w:tcPr>
            </w:tcPrChange>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ins w:id="229" w:author="Sasha (Apple)" w:date="2024-12-25T15:58:00Z"/>
                <w:lang w:val="en-US" w:bidi="he-IL"/>
              </w:rPr>
            </w:pPr>
            <w:ins w:id="230" w:author="OPPO-Zonda" w:date="2025-01-10T14:15:00Z">
              <w:r>
                <w:rPr>
                  <w:rFonts w:hint="eastAsia"/>
                  <w:lang w:val="en-US" w:eastAsia="zh-CN" w:bidi="he-IL"/>
                </w:rPr>
                <w:t>b)</w:t>
              </w:r>
            </w:ins>
          </w:p>
        </w:tc>
        <w:tc>
          <w:tcPr>
            <w:tcW w:w="5953" w:type="dxa"/>
            <w:tcPrChange w:id="231" w:author="Sasha (Apple)" w:date="2024-12-25T16:32:00Z">
              <w:tcPr>
                <w:tcW w:w="6095" w:type="dxa"/>
              </w:tcPr>
            </w:tcPrChange>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ins w:id="232" w:author="Sasha (Apple)" w:date="2024-12-25T15:58:00Z"/>
                <w:lang w:val="en-US" w:bidi="he-IL"/>
              </w:rPr>
            </w:pPr>
            <w:commentRangeStart w:id="233"/>
            <w:ins w:id="234" w:author="OPPO-Zonda" w:date="2025-01-10T14:15:00Z">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233"/>
              <w:r>
                <w:rPr>
                  <w:rStyle w:val="CommentReference"/>
                </w:rPr>
                <w:commentReference w:id="233"/>
              </w:r>
            </w:ins>
          </w:p>
        </w:tc>
      </w:tr>
      <w:tr w:rsidR="00B81AA8" w14:paraId="1D39655C" w14:textId="77777777" w:rsidTr="00252E42">
        <w:trPr>
          <w:ins w:id="235"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36" w:author="Sasha (Apple)" w:date="2024-12-25T16:32:00Z">
              <w:tcPr>
                <w:tcW w:w="1696" w:type="dxa"/>
              </w:tcPr>
            </w:tcPrChange>
          </w:tcPr>
          <w:p w14:paraId="2769DF2F" w14:textId="770C9654" w:rsidR="00B81AA8" w:rsidRDefault="00B81AA8" w:rsidP="00B81AA8">
            <w:pPr>
              <w:rPr>
                <w:ins w:id="237" w:author="Sasha (Apple)" w:date="2024-12-25T15:58:00Z"/>
                <w:lang w:val="en-US" w:bidi="he-IL"/>
              </w:rPr>
            </w:pPr>
            <w:ins w:id="238" w:author="Ericsson (Cecilia)" w:date="2025-01-15T13:46:00Z">
              <w:r>
                <w:rPr>
                  <w:lang w:val="en-US" w:bidi="he-IL"/>
                </w:rPr>
                <w:t>Ericsson</w:t>
              </w:r>
            </w:ins>
          </w:p>
        </w:tc>
        <w:tc>
          <w:tcPr>
            <w:tcW w:w="1418" w:type="dxa"/>
            <w:tcPrChange w:id="239" w:author="Sasha (Apple)" w:date="2024-12-25T16:32:00Z">
              <w:tcPr>
                <w:tcW w:w="1276" w:type="dxa"/>
              </w:tcPr>
            </w:tcPrChange>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ins w:id="240" w:author="Sasha (Apple)" w:date="2024-12-25T15:58:00Z"/>
                <w:lang w:val="en-US" w:bidi="he-IL"/>
              </w:rPr>
            </w:pPr>
            <w:ins w:id="241" w:author="Ericsson (Cecilia)" w:date="2025-01-15T13:46:00Z">
              <w:r>
                <w:rPr>
                  <w:lang w:val="en-US" w:bidi="he-IL"/>
                </w:rPr>
                <w:t>a)</w:t>
              </w:r>
            </w:ins>
          </w:p>
        </w:tc>
        <w:tc>
          <w:tcPr>
            <w:tcW w:w="5953" w:type="dxa"/>
            <w:tcPrChange w:id="242" w:author="Sasha (Apple)" w:date="2024-12-25T16:32:00Z">
              <w:tcPr>
                <w:tcW w:w="6095" w:type="dxa"/>
              </w:tcPr>
            </w:tcPrChange>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ins w:id="243" w:author="Sasha (Apple)" w:date="2024-12-25T15:58:00Z"/>
                <w:lang w:val="en-US" w:bidi="he-IL"/>
              </w:rPr>
            </w:pPr>
            <w:proofErr w:type="spellStart"/>
            <w:ins w:id="244" w:author="Ericsson (Cecilia)" w:date="2025-01-15T13:47:00Z">
              <w:r>
                <w:rPr>
                  <w:lang w:val="en-US" w:bidi="he-IL"/>
                </w:rPr>
                <w:t>U</w:t>
              </w:r>
            </w:ins>
            <w:ins w:id="245" w:author="Ericsson (Cecilia)" w:date="2025-01-15T13:48:00Z">
              <w:r w:rsidR="00F82BD8">
                <w:rPr>
                  <w:lang w:val="en-US" w:bidi="he-IL"/>
                </w:rPr>
                <w:t>M</w:t>
              </w:r>
            </w:ins>
            <w:ins w:id="246" w:author="Ericsson (Cecilia)" w:date="2025-01-15T13:47:00Z">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ins>
          </w:p>
        </w:tc>
      </w:tr>
      <w:tr w:rsidR="00252E42" w14:paraId="1E062363" w14:textId="77777777" w:rsidTr="00252E42">
        <w:trPr>
          <w:ins w:id="247" w:author="Sasha (Apple)" w:date="2024-12-25T16:12:00Z"/>
        </w:trPr>
        <w:tc>
          <w:tcPr>
            <w:cnfStyle w:val="001000000000" w:firstRow="0" w:lastRow="0" w:firstColumn="1" w:lastColumn="0" w:oddVBand="0" w:evenVBand="0" w:oddHBand="0" w:evenHBand="0" w:firstRowFirstColumn="0" w:firstRowLastColumn="0" w:lastRowFirstColumn="0" w:lastRowLastColumn="0"/>
            <w:tcW w:w="1050" w:type="dxa"/>
            <w:tcPrChange w:id="248" w:author="Sasha (Apple)" w:date="2024-12-25T16:32:00Z">
              <w:tcPr>
                <w:tcW w:w="1696" w:type="dxa"/>
              </w:tcPr>
            </w:tcPrChange>
          </w:tcPr>
          <w:p w14:paraId="5DBEE327" w14:textId="77777777" w:rsidR="00252E42" w:rsidRDefault="00252E42" w:rsidP="00252E42">
            <w:pPr>
              <w:rPr>
                <w:ins w:id="249" w:author="Sasha (Apple)" w:date="2024-12-25T16:12:00Z"/>
                <w:lang w:val="en-US" w:bidi="he-IL"/>
              </w:rPr>
            </w:pPr>
          </w:p>
        </w:tc>
        <w:tc>
          <w:tcPr>
            <w:tcW w:w="1418" w:type="dxa"/>
            <w:tcPrChange w:id="250" w:author="Sasha (Apple)" w:date="2024-12-25T16:32:00Z">
              <w:tcPr>
                <w:tcW w:w="1276" w:type="dxa"/>
              </w:tcPr>
            </w:tcPrChange>
          </w:tcPr>
          <w:p w14:paraId="7F1D3152"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251" w:author="Sasha (Apple)" w:date="2024-12-25T16:12:00Z"/>
                <w:lang w:val="en-US" w:bidi="he-IL"/>
              </w:rPr>
            </w:pPr>
          </w:p>
        </w:tc>
        <w:tc>
          <w:tcPr>
            <w:tcW w:w="5953" w:type="dxa"/>
            <w:tcPrChange w:id="252" w:author="Sasha (Apple)" w:date="2024-12-25T16:32:00Z">
              <w:tcPr>
                <w:tcW w:w="6095" w:type="dxa"/>
              </w:tcPr>
            </w:tcPrChange>
          </w:tcPr>
          <w:p w14:paraId="1DFA150C" w14:textId="77777777" w:rsidR="00252E42" w:rsidRDefault="00252E42" w:rsidP="00252E42">
            <w:pPr>
              <w:cnfStyle w:val="000000000000" w:firstRow="0" w:lastRow="0" w:firstColumn="0" w:lastColumn="0" w:oddVBand="0" w:evenVBand="0" w:oddHBand="0" w:evenHBand="0" w:firstRowFirstColumn="0" w:firstRowLastColumn="0" w:lastRowFirstColumn="0" w:lastRowLastColumn="0"/>
              <w:rPr>
                <w:ins w:id="253" w:author="Sasha (Apple)" w:date="2024-12-25T16:12:00Z"/>
                <w:lang w:val="en-US" w:bidi="he-IL"/>
              </w:rPr>
            </w:pPr>
          </w:p>
        </w:tc>
      </w:tr>
    </w:tbl>
    <w:p w14:paraId="2E4E6D83" w14:textId="0CA333A3" w:rsidR="00C519F4" w:rsidRDefault="00C519F4" w:rsidP="00C519F4">
      <w:pPr>
        <w:pStyle w:val="Heading3"/>
        <w:rPr>
          <w:ins w:id="254" w:author="Sasha (Apple)" w:date="2024-12-25T16:12:00Z"/>
          <w:lang w:val="en-US" w:bidi="he-IL"/>
        </w:rPr>
      </w:pPr>
      <w:ins w:id="255" w:author="Sasha (Apple)" w:date="2024-12-25T16:12:00Z">
        <w:r>
          <w:rPr>
            <w:lang w:val="en-US" w:bidi="he-IL"/>
          </w:rPr>
          <w:t xml:space="preserve">Question </w:t>
        </w:r>
      </w:ins>
      <w:ins w:id="256" w:author="Sasha (Apple)" w:date="2024-12-25T16:13:00Z">
        <w:r>
          <w:rPr>
            <w:lang w:val="en-US" w:bidi="he-IL"/>
          </w:rPr>
          <w:t>5</w:t>
        </w:r>
      </w:ins>
      <w:ins w:id="257" w:author="Sasha (Apple)" w:date="2024-12-25T16:12:00Z">
        <w:r>
          <w:rPr>
            <w:lang w:val="en-US" w:bidi="he-IL"/>
          </w:rPr>
          <w:t xml:space="preserve"> – </w:t>
        </w:r>
      </w:ins>
      <w:ins w:id="258" w:author="Sasha (Apple)" w:date="2024-12-25T16:13:00Z">
        <w:r>
          <w:rPr>
            <w:lang w:val="en-US" w:bidi="he-IL"/>
          </w:rPr>
          <w:t xml:space="preserve">Additional </w:t>
        </w:r>
      </w:ins>
      <w:ins w:id="259" w:author="Sasha (Apple)" w:date="2024-12-25T16:14:00Z">
        <w:r>
          <w:rPr>
            <w:lang w:val="en-US" w:bidi="he-IL"/>
          </w:rPr>
          <w:t xml:space="preserve">configuration </w:t>
        </w:r>
      </w:ins>
      <w:ins w:id="260" w:author="Sasha (Apple)" w:date="2024-12-25T16:13:00Z">
        <w:r>
          <w:rPr>
            <w:lang w:val="en-US" w:bidi="he-IL"/>
          </w:rPr>
          <w:t>parameters</w:t>
        </w:r>
      </w:ins>
    </w:p>
    <w:p w14:paraId="098AB14B" w14:textId="246C12BD" w:rsidR="00C519F4" w:rsidRDefault="00C519F4" w:rsidP="00C519F4">
      <w:pPr>
        <w:rPr>
          <w:ins w:id="261" w:author="Sasha (Apple)" w:date="2024-12-25T16:13:00Z"/>
          <w:lang w:val="en-US" w:bidi="he-IL"/>
        </w:rPr>
      </w:pPr>
      <w:ins w:id="262"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63" w:author="Sasha (Apple)" w:date="2024-12-25T16:12:00Z"/>
          <w:lang w:val="en-US" w:bidi="he-IL"/>
        </w:rPr>
        <w:pPrChange w:id="264" w:author="Sasha (Apple)" w:date="2024-12-25T16:13:00Z">
          <w:pPr>
            <w:pStyle w:val="ListParagraph"/>
            <w:numPr>
              <w:numId w:val="26"/>
            </w:numPr>
            <w:ind w:hanging="360"/>
          </w:pPr>
        </w:pPrChange>
      </w:pPr>
      <w:ins w:id="265" w:author="Sasha (Apple)" w:date="2024-12-25T16:13:00Z">
        <w:r>
          <w:rPr>
            <w:lang w:val="en-US" w:bidi="he-IL"/>
          </w:rPr>
          <w:t>If compa</w:t>
        </w:r>
      </w:ins>
      <w:ins w:id="266"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67" w:author="Sasha (Apple)" w:date="2024-12-25T16:15:00Z">
        <w:r>
          <w:rPr>
            <w:lang w:val="en-US" w:bidi="he-IL"/>
          </w:rPr>
          <w:t>arameters.</w:t>
        </w:r>
      </w:ins>
    </w:p>
    <w:p w14:paraId="28C02D50" w14:textId="5CFA0794" w:rsidR="00C519F4" w:rsidRPr="00BD05C2" w:rsidRDefault="00C519F4" w:rsidP="00C519F4">
      <w:pPr>
        <w:rPr>
          <w:ins w:id="268" w:author="Sasha (Apple)" w:date="2024-12-25T16:12:00Z"/>
          <w:b/>
          <w:bCs/>
        </w:rPr>
      </w:pPr>
      <w:ins w:id="269" w:author="Sasha (Apple)" w:date="2024-12-25T16:12:00Z">
        <w:r w:rsidRPr="00BD05C2">
          <w:rPr>
            <w:b/>
            <w:bCs/>
            <w:lang w:val="en-US" w:bidi="he-IL"/>
          </w:rPr>
          <w:t xml:space="preserve">Question </w:t>
        </w:r>
      </w:ins>
      <w:ins w:id="270" w:author="Sasha (Apple)" w:date="2024-12-25T16:15:00Z">
        <w:r>
          <w:rPr>
            <w:b/>
            <w:bCs/>
            <w:lang w:val="en-US" w:bidi="he-IL"/>
          </w:rPr>
          <w:t>5</w:t>
        </w:r>
      </w:ins>
      <w:ins w:id="271" w:author="Sasha (Apple)" w:date="2024-12-25T16:12:00Z">
        <w:r w:rsidRPr="00BD05C2">
          <w:rPr>
            <w:b/>
            <w:bCs/>
            <w:lang w:val="en-US" w:bidi="he-IL"/>
          </w:rPr>
          <w:t>:</w:t>
        </w:r>
        <w:r>
          <w:rPr>
            <w:b/>
            <w:bCs/>
            <w:lang w:val="en-US" w:bidi="he-IL"/>
          </w:rPr>
          <w:t xml:space="preserve"> </w:t>
        </w:r>
      </w:ins>
      <w:ins w:id="272" w:author="Sasha (Apple)" w:date="2024-12-25T16:15:00Z">
        <w:r>
          <w:rPr>
            <w:b/>
            <w:bCs/>
            <w:lang w:val="en-US" w:bidi="he-IL"/>
          </w:rPr>
          <w:t>Is there an exceptionally strong motivation to consider additional parameters? Please elaborate</w:t>
        </w:r>
      </w:ins>
      <w:ins w:id="273" w:author="Sasha (Apple)" w:date="2024-12-25T16:12:00Z">
        <w:r>
          <w:rPr>
            <w:b/>
            <w:bCs/>
            <w:lang w:val="en-US" w:bidi="he-IL"/>
          </w:rPr>
          <w:t>.</w:t>
        </w:r>
      </w:ins>
    </w:p>
    <w:tbl>
      <w:tblPr>
        <w:tblStyle w:val="11"/>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74"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75" w:author="Sasha (Apple)" w:date="2024-12-25T16:12:00Z"/>
                <w:lang w:val="en-US" w:bidi="he-IL"/>
              </w:rPr>
            </w:pPr>
            <w:ins w:id="276"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77" w:author="Sasha (Apple)" w:date="2024-12-25T16:12:00Z"/>
                <w:lang w:val="en-US" w:bidi="he-IL"/>
              </w:rPr>
            </w:pPr>
            <w:ins w:id="278"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79" w:author="Sasha (Apple)" w:date="2024-12-25T16:12:00Z"/>
                <w:lang w:val="en-US" w:bidi="he-IL"/>
              </w:rPr>
            </w:pPr>
            <w:ins w:id="280" w:author="Sasha (Apple)" w:date="2024-12-25T16:12:00Z">
              <w:r>
                <w:rPr>
                  <w:lang w:val="en-US" w:bidi="he-IL"/>
                </w:rPr>
                <w:t>Comments</w:t>
              </w:r>
            </w:ins>
          </w:p>
        </w:tc>
      </w:tr>
      <w:tr w:rsidR="00C519F4" w14:paraId="362481F0" w14:textId="77777777" w:rsidTr="00573136">
        <w:trPr>
          <w:ins w:id="28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82" w:author="Sasha (Apple)" w:date="2024-12-25T16:12:00Z"/>
                <w:lang w:val="en-US" w:eastAsia="zh-CN" w:bidi="he-IL"/>
              </w:rPr>
            </w:pPr>
            <w:ins w:id="283"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84" w:author="Sasha (Apple)" w:date="2024-12-25T16:12:00Z"/>
                <w:lang w:val="en-US" w:eastAsia="zh-CN" w:bidi="he-IL"/>
              </w:rPr>
            </w:pPr>
            <w:ins w:id="285"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86" w:author="Sasha (Apple)" w:date="2024-12-25T16:12:00Z"/>
                <w:lang w:val="en-US" w:eastAsia="zh-CN" w:bidi="he-IL"/>
              </w:rPr>
            </w:pPr>
            <w:ins w:id="287" w:author="vivo-xiang" w:date="2024-12-26T14:51:00Z">
              <w:r>
                <w:rPr>
                  <w:lang w:val="en-US" w:eastAsia="zh-CN" w:bidi="he-IL"/>
                </w:rPr>
                <w:t xml:space="preserve">Agree with </w:t>
              </w:r>
            </w:ins>
            <w:ins w:id="288" w:author="vivo-xiang" w:date="2024-12-26T14:52:00Z">
              <w:r>
                <w:rPr>
                  <w:lang w:val="en-US" w:eastAsia="zh-CN" w:bidi="he-IL"/>
                </w:rPr>
                <w:t xml:space="preserve">the </w:t>
              </w:r>
            </w:ins>
            <w:ins w:id="289" w:author="vivo-xiang" w:date="2024-12-26T14:51:00Z">
              <w:r>
                <w:rPr>
                  <w:lang w:val="en-US" w:eastAsia="zh-CN" w:bidi="he-IL"/>
                </w:rPr>
                <w:t xml:space="preserve">moderator to </w:t>
              </w:r>
            </w:ins>
            <w:ins w:id="290" w:author="vivo-xiang" w:date="2024-12-26T14:52:00Z">
              <w:r>
                <w:rPr>
                  <w:lang w:val="en-US" w:eastAsia="zh-CN" w:bidi="he-IL"/>
                </w:rPr>
                <w:t>limit the scope of</w:t>
              </w:r>
            </w:ins>
            <w:ins w:id="291" w:author="vivo-xiang" w:date="2024-12-26T14:53:00Z">
              <w:r>
                <w:rPr>
                  <w:lang w:val="en-US" w:eastAsia="zh-CN" w:bidi="he-IL"/>
                </w:rPr>
                <w:t xml:space="preserve"> the </w:t>
              </w:r>
            </w:ins>
            <w:ins w:id="292" w:author="vivo-xiang" w:date="2024-12-26T14:52:00Z">
              <w:r>
                <w:rPr>
                  <w:rFonts w:hint="eastAsia"/>
                  <w:lang w:val="en-US" w:eastAsia="zh-CN" w:bidi="he-IL"/>
                </w:rPr>
                <w:t>generalization</w:t>
              </w:r>
              <w:r>
                <w:rPr>
                  <w:lang w:val="en-US" w:eastAsia="zh-CN" w:bidi="he-IL"/>
                </w:rPr>
                <w:t xml:space="preserve"> study</w:t>
              </w:r>
            </w:ins>
            <w:ins w:id="293" w:author="vivo-xiang" w:date="2024-12-26T14:53:00Z">
              <w:r>
                <w:rPr>
                  <w:lang w:val="en-US" w:eastAsia="zh-CN" w:bidi="he-IL"/>
                </w:rPr>
                <w:t xml:space="preserve"> on</w:t>
              </w:r>
            </w:ins>
            <w:ins w:id="294" w:author="vivo-xiang" w:date="2024-12-26T14:52:00Z">
              <w:r>
                <w:rPr>
                  <w:lang w:val="en-US" w:eastAsia="zh-CN" w:bidi="he-IL"/>
                </w:rPr>
                <w:t xml:space="preserve"> cell configuration</w:t>
              </w:r>
            </w:ins>
            <w:ins w:id="295" w:author="vivo-xiang" w:date="2024-12-26T14:53:00Z">
              <w:r>
                <w:rPr>
                  <w:lang w:val="en-US" w:eastAsia="zh-CN" w:bidi="he-IL"/>
                </w:rPr>
                <w:t>.</w:t>
              </w:r>
            </w:ins>
          </w:p>
        </w:tc>
      </w:tr>
      <w:tr w:rsidR="00C519F4" w14:paraId="2D0D7A2A" w14:textId="77777777" w:rsidTr="00573136">
        <w:trPr>
          <w:ins w:id="29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97" w:author="Sasha (Apple)" w:date="2024-12-25T16:12:00Z"/>
                <w:lang w:val="en-US" w:bidi="he-IL"/>
              </w:rPr>
            </w:pPr>
            <w:ins w:id="298" w:author="Dawid Koziol" w:date="2024-12-30T12:49:00Z">
              <w:r>
                <w:rPr>
                  <w:lang w:val="en-US" w:bidi="he-IL"/>
                </w:rPr>
                <w:t>Hu</w:t>
              </w:r>
            </w:ins>
            <w:ins w:id="299"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300" w:author="Sasha (Apple)" w:date="2024-12-25T16:12:00Z"/>
                <w:lang w:val="en-US" w:bidi="he-IL"/>
              </w:rPr>
            </w:pPr>
            <w:ins w:id="301"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302" w:author="Sasha (Apple)" w:date="2024-12-25T16:12:00Z"/>
                <w:lang w:val="en-US" w:bidi="he-IL"/>
              </w:rPr>
            </w:pPr>
            <w:ins w:id="303" w:author="Dawid Koziol" w:date="2024-12-30T12:50:00Z">
              <w:r>
                <w:rPr>
                  <w:lang w:val="en-US" w:bidi="he-IL"/>
                </w:rPr>
                <w:t>We also suggested</w:t>
              </w:r>
            </w:ins>
            <w:ins w:id="304" w:author="Dawid Koziol" w:date="2024-12-30T12:51:00Z">
              <w:r>
                <w:rPr>
                  <w:lang w:val="en-US" w:bidi="he-IL"/>
                </w:rPr>
                <w:t xml:space="preserve"> above</w:t>
              </w:r>
            </w:ins>
            <w:ins w:id="305" w:author="Dawid Koziol" w:date="2024-12-30T12:50:00Z">
              <w:r>
                <w:rPr>
                  <w:lang w:val="en-US" w:bidi="he-IL"/>
                </w:rPr>
                <w:t xml:space="preserve"> that we </w:t>
              </w:r>
            </w:ins>
            <w:ins w:id="306" w:author="Dawid Koziol" w:date="2024-12-30T13:02:00Z">
              <w:r w:rsidR="001009B3">
                <w:rPr>
                  <w:lang w:val="en-US" w:bidi="he-IL"/>
                </w:rPr>
                <w:t xml:space="preserve">can additionally </w:t>
              </w:r>
            </w:ins>
            <w:ins w:id="307" w:author="Dawid Koziol" w:date="2024-12-30T12:50:00Z">
              <w:r>
                <w:rPr>
                  <w:lang w:val="en-US" w:bidi="he-IL"/>
                </w:rPr>
                <w:t xml:space="preserve">use different antenna </w:t>
              </w:r>
            </w:ins>
            <w:ins w:id="308" w:author="Dawid Koziol" w:date="2024-12-30T12:51:00Z">
              <w:r>
                <w:rPr>
                  <w:lang w:val="en-US" w:bidi="he-IL"/>
                </w:rPr>
                <w:t>port configuration</w:t>
              </w:r>
            </w:ins>
            <w:ins w:id="309" w:author="Dawid Koziol" w:date="2024-12-30T13:02:00Z">
              <w:r w:rsidR="001009B3">
                <w:rPr>
                  <w:lang w:val="en-US" w:bidi="he-IL"/>
                </w:rPr>
                <w:t xml:space="preserve">s, </w:t>
              </w:r>
            </w:ins>
            <w:ins w:id="310" w:author="Dawid Koziol" w:date="2024-12-30T12:52:00Z">
              <w:r>
                <w:rPr>
                  <w:lang w:val="en-US" w:bidi="he-IL"/>
                </w:rPr>
                <w:t>e.g. with 16 ports and 32 ports for cell config #A</w:t>
              </w:r>
            </w:ins>
            <w:ins w:id="311" w:author="Dawid Koziol" w:date="2024-12-30T13:03:00Z">
              <w:r w:rsidR="005B2656">
                <w:rPr>
                  <w:lang w:val="en-US" w:bidi="he-IL"/>
                </w:rPr>
                <w:t xml:space="preserve"> (with smaller ISD)</w:t>
              </w:r>
            </w:ins>
            <w:ins w:id="312" w:author="Dawid Koziol" w:date="2024-12-30T12:52:00Z">
              <w:r>
                <w:rPr>
                  <w:lang w:val="en-US" w:bidi="he-IL"/>
                </w:rPr>
                <w:t xml:space="preserve"> and config #B respectively</w:t>
              </w:r>
            </w:ins>
            <w:ins w:id="313" w:author="Dawid Koziol" w:date="2024-12-30T13:03:00Z">
              <w:r w:rsidR="005B2656">
                <w:rPr>
                  <w:lang w:val="en-US" w:bidi="he-IL"/>
                </w:rPr>
                <w:t xml:space="preserve"> (with higher ISD)</w:t>
              </w:r>
            </w:ins>
            <w:ins w:id="314" w:author="Dawid Koziol" w:date="2024-12-30T12:52:00Z">
              <w:r>
                <w:rPr>
                  <w:lang w:val="en-US" w:bidi="he-IL"/>
                </w:rPr>
                <w:t xml:space="preserve">. </w:t>
              </w:r>
            </w:ins>
          </w:p>
        </w:tc>
      </w:tr>
      <w:tr w:rsidR="006E7659" w14:paraId="3AB8339F" w14:textId="77777777" w:rsidTr="00573136">
        <w:trPr>
          <w:ins w:id="315"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ins w:id="316" w:author="Sasha (Apple)" w:date="2024-12-25T16:12:00Z"/>
                <w:lang w:val="en-US" w:bidi="he-IL"/>
              </w:rPr>
            </w:pPr>
            <w:ins w:id="317" w:author="Ericsson (Cecilia)" w:date="2025-01-15T13:48:00Z">
              <w:r>
                <w:rPr>
                  <w:lang w:val="en-US" w:bidi="he-IL"/>
                </w:rPr>
                <w:t>Ericsson</w:t>
              </w:r>
            </w:ins>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ins w:id="318" w:author="Sasha (Apple)" w:date="2024-12-25T16:12:00Z"/>
                <w:lang w:val="en-US" w:bidi="he-IL"/>
              </w:rPr>
            </w:pPr>
            <w:ins w:id="319" w:author="Ericsson (Cecilia)" w:date="2025-01-15T13:48:00Z">
              <w:r>
                <w:rPr>
                  <w:lang w:val="en-US" w:bidi="he-IL"/>
                </w:rPr>
                <w:t>No</w:t>
              </w:r>
            </w:ins>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ins w:id="320" w:author="Sasha (Apple)" w:date="2024-12-25T16:12:00Z"/>
                <w:lang w:val="en-US" w:bidi="he-IL"/>
              </w:rPr>
            </w:pPr>
            <w:ins w:id="321" w:author="Ericsson (Cecilia)" w:date="2025-01-15T13:48:00Z">
              <w:r>
                <w:rPr>
                  <w:lang w:val="en-US" w:bidi="he-IL"/>
                </w:rPr>
                <w:t xml:space="preserve">To limit the scope, </w:t>
              </w:r>
            </w:ins>
            <w:ins w:id="322" w:author="Ericsson (Cecilia)" w:date="2025-01-15T13:49:00Z">
              <w:r w:rsidR="00C3496C">
                <w:rPr>
                  <w:lang w:val="en-US" w:bidi="he-IL"/>
                </w:rPr>
                <w:t>we don’t think that any other</w:t>
              </w:r>
            </w:ins>
            <w:ins w:id="323" w:author="Ericsson (Cecilia)" w:date="2025-01-15T13:48:00Z">
              <w:r>
                <w:rPr>
                  <w:lang w:val="en-US" w:bidi="he-IL"/>
                </w:rPr>
                <w:t xml:space="preserve"> parameter</w:t>
              </w:r>
            </w:ins>
            <w:ins w:id="324" w:author="Ericsson (Cecilia)" w:date="2025-01-15T13:49:00Z">
              <w:r w:rsidR="00C3496C">
                <w:rPr>
                  <w:lang w:val="en-US" w:bidi="he-IL"/>
                </w:rPr>
                <w:t>s</w:t>
              </w:r>
            </w:ins>
            <w:ins w:id="325" w:author="Ericsson (Cecilia)" w:date="2025-01-15T13:48:00Z">
              <w:r>
                <w:rPr>
                  <w:lang w:val="en-US" w:bidi="he-IL"/>
                </w:rPr>
                <w:t xml:space="preserve"> should be included in the generalization</w:t>
              </w:r>
              <w:r>
                <w:rPr>
                  <w:lang w:val="en-US" w:bidi="he-IL"/>
                </w:rPr>
                <w:t>.</w:t>
              </w:r>
            </w:ins>
          </w:p>
        </w:tc>
      </w:tr>
      <w:tr w:rsidR="00C519F4" w14:paraId="6D1A4CF7" w14:textId="77777777" w:rsidTr="00573136">
        <w:trPr>
          <w:ins w:id="32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77777777" w:rsidR="00C519F4" w:rsidRDefault="00C519F4" w:rsidP="00573136">
            <w:pPr>
              <w:rPr>
                <w:ins w:id="327" w:author="Sasha (Apple)" w:date="2024-12-25T16:12:00Z"/>
                <w:lang w:val="en-US" w:bidi="he-IL"/>
              </w:rPr>
            </w:pPr>
          </w:p>
        </w:tc>
        <w:tc>
          <w:tcPr>
            <w:tcW w:w="1276" w:type="dxa"/>
          </w:tcPr>
          <w:p w14:paraId="0FE178CF"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28" w:author="Sasha (Apple)" w:date="2024-12-25T16:12:00Z"/>
                <w:lang w:val="en-US" w:bidi="he-IL"/>
              </w:rPr>
            </w:pPr>
          </w:p>
        </w:tc>
        <w:tc>
          <w:tcPr>
            <w:tcW w:w="6095" w:type="dxa"/>
          </w:tcPr>
          <w:p w14:paraId="57E45193"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29" w:author="Sasha (Apple)" w:date="2024-12-25T16:12:00Z"/>
                <w:lang w:val="en-US" w:bidi="he-IL"/>
              </w:rPr>
            </w:pPr>
          </w:p>
        </w:tc>
      </w:tr>
    </w:tbl>
    <w:p w14:paraId="07B603DD" w14:textId="77777777" w:rsidR="0091127C" w:rsidRDefault="0091127C" w:rsidP="001E2944">
      <w:pPr>
        <w:pStyle w:val="Heading1"/>
        <w:rPr>
          <w:ins w:id="330" w:author="Sasha (Apple)" w:date="2024-12-25T15:39:00Z"/>
          <w:lang w:val="en-US"/>
        </w:rPr>
      </w:pPr>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31" w:author="Sasha (Apple)" w:date="2024-12-25T15:40:00Z"/>
          <w:u w:val="single"/>
          <w:lang w:val="en-US"/>
        </w:rPr>
      </w:pPr>
      <w:ins w:id="332"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lastRenderedPageBreak/>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 xml:space="preserve">Proposal 1-2: two sets of parameters (UMa/UMi,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With regards to the values of these parameters, all the companies are in agreemen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r>
              <w:rPr>
                <w:lang w:val="en-US"/>
              </w:rPr>
              <w:t xml:space="preserve">UMa/UMi </w:t>
            </w:r>
          </w:p>
        </w:tc>
        <w:tc>
          <w:tcPr>
            <w:tcW w:w="3117" w:type="dxa"/>
          </w:tcPr>
          <w:p w14:paraId="6FE97EAC" w14:textId="77777777" w:rsidR="00ED7EC4" w:rsidRDefault="00ED7EC4" w:rsidP="00573136">
            <w:pPr>
              <w:rPr>
                <w:lang w:val="en-US"/>
              </w:rPr>
            </w:pPr>
            <w:r>
              <w:rPr>
                <w:lang w:val="en-US"/>
              </w:rPr>
              <w:t>UMi</w:t>
            </w:r>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Caption"/>
        <w:jc w:val="center"/>
      </w:pPr>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dicuss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3" w:author="OPPO-Zonda" w:date="2025-01-10T10:59:00Z" w:initials="ZD">
    <w:p w14:paraId="502B1F7A" w14:textId="77777777" w:rsidR="00252E42" w:rsidRDefault="00252E42" w:rsidP="006B487D">
      <w:pPr>
        <w:pStyle w:val="CommentText"/>
      </w:pPr>
      <w:r>
        <w:rPr>
          <w:rStyle w:val="CommentReference"/>
        </w:rPr>
        <w:annotationRef/>
      </w:r>
      <w:r>
        <w:rPr>
          <w:lang w:val="en-US"/>
        </w:rPr>
        <w:t>Need check with Wu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2B1F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B810ADF" w16cex:dateUtc="2025-01-1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2B1F7A" w16cid:durableId="6B810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E2A9C" w14:textId="77777777" w:rsidR="001B28CF" w:rsidRDefault="001B28CF">
      <w:r>
        <w:separator/>
      </w:r>
    </w:p>
  </w:endnote>
  <w:endnote w:type="continuationSeparator" w:id="0">
    <w:p w14:paraId="727135BF" w14:textId="77777777" w:rsidR="001B28CF" w:rsidRDefault="001B28CF">
      <w:r>
        <w:continuationSeparator/>
      </w:r>
    </w:p>
  </w:endnote>
  <w:endnote w:type="continuationNotice" w:id="1">
    <w:p w14:paraId="1E089366" w14:textId="77777777" w:rsidR="001B28CF" w:rsidRDefault="001B28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05834" w14:textId="77777777" w:rsidR="001B28CF" w:rsidRDefault="001B28CF">
      <w:r>
        <w:separator/>
      </w:r>
    </w:p>
  </w:footnote>
  <w:footnote w:type="continuationSeparator" w:id="0">
    <w:p w14:paraId="353317D6" w14:textId="77777777" w:rsidR="001B28CF" w:rsidRDefault="001B28CF">
      <w:r>
        <w:continuationSeparator/>
      </w:r>
    </w:p>
  </w:footnote>
  <w:footnote w:type="continuationNotice" w:id="1">
    <w:p w14:paraId="4CA7E5B4" w14:textId="77777777" w:rsidR="001B28CF" w:rsidRDefault="001B28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462508542">
    <w:abstractNumId w:val="2"/>
  </w:num>
  <w:num w:numId="2" w16cid:durableId="369964945">
    <w:abstractNumId w:val="23"/>
  </w:num>
  <w:num w:numId="3" w16cid:durableId="1437292370">
    <w:abstractNumId w:val="17"/>
  </w:num>
  <w:num w:numId="4" w16cid:durableId="29109888">
    <w:abstractNumId w:val="24"/>
  </w:num>
  <w:num w:numId="5" w16cid:durableId="301426136">
    <w:abstractNumId w:val="0"/>
  </w:num>
  <w:num w:numId="6" w16cid:durableId="1064569106">
    <w:abstractNumId w:val="10"/>
  </w:num>
  <w:num w:numId="7" w16cid:durableId="807746157">
    <w:abstractNumId w:val="9"/>
  </w:num>
  <w:num w:numId="8" w16cid:durableId="881088829">
    <w:abstractNumId w:val="25"/>
  </w:num>
  <w:num w:numId="9" w16cid:durableId="1466120266">
    <w:abstractNumId w:val="12"/>
  </w:num>
  <w:num w:numId="10" w16cid:durableId="122700593">
    <w:abstractNumId w:val="16"/>
  </w:num>
  <w:num w:numId="11" w16cid:durableId="1621642893">
    <w:abstractNumId w:val="7"/>
  </w:num>
  <w:num w:numId="12" w16cid:durableId="2052874453">
    <w:abstractNumId w:val="14"/>
  </w:num>
  <w:num w:numId="13" w16cid:durableId="669677619">
    <w:abstractNumId w:val="3"/>
  </w:num>
  <w:num w:numId="14" w16cid:durableId="588276430">
    <w:abstractNumId w:val="11"/>
  </w:num>
  <w:num w:numId="15" w16cid:durableId="1554611442">
    <w:abstractNumId w:val="18"/>
  </w:num>
  <w:num w:numId="16" w16cid:durableId="1662854136">
    <w:abstractNumId w:val="22"/>
  </w:num>
  <w:num w:numId="17" w16cid:durableId="1501771527">
    <w:abstractNumId w:val="20"/>
  </w:num>
  <w:num w:numId="18" w16cid:durableId="454493346">
    <w:abstractNumId w:val="19"/>
  </w:num>
  <w:num w:numId="19" w16cid:durableId="988439889">
    <w:abstractNumId w:val="4"/>
  </w:num>
  <w:num w:numId="20" w16cid:durableId="1743258794">
    <w:abstractNumId w:val="15"/>
  </w:num>
  <w:num w:numId="21" w16cid:durableId="1857500711">
    <w:abstractNumId w:val="15"/>
  </w:num>
  <w:num w:numId="22" w16cid:durableId="540360239">
    <w:abstractNumId w:val="6"/>
  </w:num>
  <w:num w:numId="23" w16cid:durableId="990982010">
    <w:abstractNumId w:val="5"/>
  </w:num>
  <w:num w:numId="24" w16cid:durableId="1496720979">
    <w:abstractNumId w:val="8"/>
  </w:num>
  <w:num w:numId="25" w16cid:durableId="1836340008">
    <w:abstractNumId w:val="21"/>
  </w:num>
  <w:num w:numId="26" w16cid:durableId="882443803">
    <w:abstractNumId w:val="13"/>
  </w:num>
  <w:num w:numId="27" w16cid:durableId="1220676774">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rson w15:author="OPPO-Zonda">
    <w15:presenceInfo w15:providerId="None" w15:userId="OPPO-Zonda"/>
  </w15:person>
  <w15:person w15:author="Ericsson (Cecilia)">
    <w15:presenceInfo w15:providerId="None" w15:userId="Ericsson (Cecil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2E42"/>
    <w:rsid w:val="00254AB3"/>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585"/>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4462"/>
    <w:rsid w:val="00614FDF"/>
    <w:rsid w:val="006150D4"/>
    <w:rsid w:val="0061523D"/>
    <w:rsid w:val="00617B00"/>
    <w:rsid w:val="00620B70"/>
    <w:rsid w:val="00620C8F"/>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002441-77B1-4C82-A97C-DFD1A0F224FC}">
  <ds:schemaRefs>
    <ds:schemaRef ds:uri="http://schemas.openxmlformats.org/officeDocument/2006/bibliography"/>
  </ds:schemaRefs>
</ds:datastoreItem>
</file>

<file path=customXml/itemProps3.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F53080E-C9BD-4481-8BAC-6286ED1923C5}">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8</TotalTime>
  <Pages>13</Pages>
  <Words>4640</Words>
  <Characters>26448</Characters>
  <Application>Microsoft Office Word</Application>
  <DocSecurity>0</DocSecurity>
  <Lines>220</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10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Ericsson (Cecilia)</cp:lastModifiedBy>
  <cp:revision>11</cp:revision>
  <cp:lastPrinted>2019-02-25T23:05:00Z</cp:lastPrinted>
  <dcterms:created xsi:type="dcterms:W3CDTF">2025-01-15T12:42:00Z</dcterms:created>
  <dcterms:modified xsi:type="dcterms:W3CDTF">2025-01-15T1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